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42.png" ContentType="image/png"/>
  <Override PartName="/word/media/rId39.png" ContentType="image/png"/>
  <Override PartName="/word/media/rId31.png" ContentType="image/png"/>
  <Override PartName="/word/media/rId28.png" ContentType="image/png"/>
  <Override PartName="/word/media/rId20.png" ContentType="image/png"/>
  <Override PartName="/word/media/rId23.png" ContentType="image/png"/>
  <Override PartName="/word/media/rId45.png" ContentType="image/png"/>
  <Override PartName="/word/media/rId35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6.png" ContentType="image/png"/>
  <Override PartName="/word/media/image2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o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3-06-07</w:t>
      </w:r>
    </w:p>
    <w:p>
      <w:pPr>
        <w:pStyle w:val="FirstParagraph"/>
      </w:pPr>
      <w:r>
        <w:t xml:space="preserve">Nelle marche ci sono 1.512.672 residenti distribuiti su 228 comuni con una popolazione media di 6.635 persone a comune. In totale 98 hanno meno di 2.000 abitanti.</w:t>
      </w:r>
    </w:p>
    <w:bookmarkStart w:id="27" w:name="numero-di-residenti-con-più-di-65-anni"/>
    <w:p>
      <w:pPr>
        <w:pStyle w:val="Heading2"/>
      </w:pPr>
      <w:r>
        <w:t xml:space="preserve">Numero di residenti con più di 65 anni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.primo_report_dati_files/figure-docx/mappa_over6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7185ba-a676-4549-b290-9659997d18fb" w:name="tabella_over6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7185ba-a676-4549-b290-9659997d18fb"/>
      <w:r>
        <w:t xml:space="preserve">: </w:t>
      </w:r>
      <w:r>
        <w:t xml:space="preserve">Top 15 comuni con la popolazione over 65 più alta in termini assolut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ziani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 Tot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centuale Over 6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c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9,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2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s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5,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9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,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,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6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scoli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Benedetto del T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,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5%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enigal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,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acer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,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1,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8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Je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9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9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ivitanova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2,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er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6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br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,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7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si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4,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conara Maritt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4%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rto Sant'Elpid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.3%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Recanat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0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,1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7%</w:t>
            </w:r>
          </w:p>
        </w:tc>
      </w:tr>
    </w:tbl>
    <w:bookmarkStart w:id="26" w:name="Xaacbd70f8f428b3390f6aaa0b054cc4c0966181"/>
    <w:p>
      <w:pPr>
        <w:pStyle w:val="Heading3"/>
      </w:pPr>
      <w:r>
        <w:t xml:space="preserve">Percentuale di residenti con più di 65 anni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.primo_report_dati_files/figure-docx/mappa_over65_perc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3d9508-cb75-4c74-8575-a0804825dff9" w:name="tab_proporzione_anziani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3d9508-cb75-4c74-8575-a0804825dff9"/>
      <w:r>
        <w:t xml:space="preserve">: </w:t>
      </w:r>
      <w:r>
        <w:t xml:space="preserve">Top 15 comuni con la percentuale di over 65 più alta relativamente alla popolazion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centuale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ziani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 Total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nt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1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rcev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4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363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cquasanta Ter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64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Gines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236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go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049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oro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7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iore dell'A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0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ff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89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r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10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stra Vet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21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conara Maritt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78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Severino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30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trito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3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scoli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,404</w:t>
            </w:r>
          </w:p>
        </w:tc>
      </w:tr>
      <w:tr>
        <w:trPr>
          <w:cantSplit/>
          <w:trHeight w:val="47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gl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,376</w:t>
            </w:r>
          </w:p>
        </w:tc>
      </w:tr>
    </w:tbl>
    <w:bookmarkEnd w:id="26"/>
    <w:bookmarkEnd w:id="27"/>
    <w:bookmarkStart w:id="34" w:name="servizi-domiciliari"/>
    <w:p>
      <w:pPr>
        <w:pStyle w:val="Heading2"/>
      </w:pPr>
      <w:r>
        <w:t xml:space="preserve">Servizi domiciliari</w:t>
      </w:r>
    </w:p>
    <w:p>
      <w:pPr>
        <w:pStyle w:val="FirstParagraph"/>
      </w:pPr>
      <w:r>
        <w:t xml:space="preserve">In totale nella regione per il servizio SAD si è speso 6.04 milioni, di cui 5.648 milioni a carico della regione e 0.3923 milioni a carico dei cittadini.</w:t>
      </w:r>
    </w:p>
    <w:p>
      <w:pPr>
        <w:pStyle w:val="BodyText"/>
      </w:pPr>
      <w:r>
        <w:t xml:space="preserve">In totale nella regione per il servizio ADI si è speso 0.3481 milioni, di cui 0.3481 milioni a carico della regione e 0 milioni a carico dei cittadini.</w:t>
      </w:r>
    </w:p>
    <w:p>
      <w:pPr>
        <w:pStyle w:val="BodyText"/>
      </w:pPr>
      <w:r>
        <w:t xml:space="preserve">Bisogna tener presente che 82 su 228 non hanno alcun utente in SAD, e sono stati esclusi dalla tabella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.primo_report_dati_files/figure-docx/mappa_adi_sad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.primo_report_dati_files/figure-docx/mappa_adi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0214ba-e3e7-43a1-90db-8f2a98d19aee" w:name="tab_prop_sad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0214ba-e3e7-43a1-90db-8f2a98d19aee"/>
      <w:r>
        <w:t xml:space="preserve">: </w:t>
      </w:r>
      <w:r>
        <w:t xml:space="preserve">Top 10 comuni per utenti SAD su popolazione over 6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tenti S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per S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SAD per uten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SAD per anzia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olent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4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07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805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rto Sant'Elpid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8,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3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mer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2,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9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9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enigal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28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10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nt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5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0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ossombr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3,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5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80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g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2,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5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6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acer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31,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49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,609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cqualag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,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5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55</w:t>
            </w:r>
          </w:p>
        </w:tc>
      </w:tr>
      <w:tr>
        <w:trPr>
          <w:cantSplit/>
          <w:trHeight w:val="4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ppignan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5,1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429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8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63c5dfd7-bca9-420c-abe6-3ab3b2239984" w:name="tab_propo_sad_les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c5dfd7-bca9-420c-abe6-3ab3b2239984"/>
      <w:r>
        <w:t xml:space="preserve">: </w:t>
      </w:r>
      <w:r>
        <w:t xml:space="preserve">Top 10 comuni con meno utenti SAD su popolazione over 6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tenti S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per S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SAD per uten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SAD per anzia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rrid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7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2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ivitanova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313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go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17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09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ir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9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 San Vi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49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402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4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llenz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6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0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07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cquasanta Ter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82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marc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,9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49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98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dolf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6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07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30</w:t>
            </w:r>
          </w:p>
        </w:tc>
      </w:tr>
    </w:tbl>
    <w:bookmarkEnd w:id="34"/>
    <w:bookmarkStart w:id="38" w:name="Xa52ec47e0ac46368d2e600d2402b689b93e398c"/>
    <w:p>
      <w:pPr>
        <w:pStyle w:val="Heading2"/>
      </w:pPr>
      <w:r>
        <w:t xml:space="preserve">Spsa per RSA (Residenza Sanitaria Assistenziale)</w:t>
      </w:r>
    </w:p>
    <w:p>
      <w:pPr>
        <w:pStyle w:val="FirstParagraph"/>
      </w:pPr>
      <w:r>
        <w:t xml:space="preserve">In totale nella regione per i servizi di RSA sono stati spesi 30.85 milioni, di cui 10.03 milioni a carico del Sistema Sanitario, 3.448 milioni a carico della regione e 17.38 milioni a carico dei cittadini.</w:t>
      </w:r>
    </w:p>
    <w:p>
      <w:pPr>
        <w:pStyle w:val="BodyText"/>
      </w:pPr>
      <w:r>
        <w:t xml:space="preserve">Bisogna tener presente che 168 su 228 comuni non hanno alcun utente in RSA (ad esempio il comune di Macerata), e sono stati esclusi dalla tabella, ma meritano una analisi specifica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.primo_report_dati_files/figure-docx/mappa_rsa%2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6bbe70-ddf5-4627-b2bd-274b13f52343" w:name="tab_rs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6bbe70-ddf5-4627-b2bd-274b13f52343"/>
      <w:r>
        <w:t xml:space="preserve">: </w:t>
      </w:r>
      <w:r>
        <w:t xml:space="preserve">Top 15 comuni per spesa RSA per anzian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RSA per anzia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tenti RS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RSA per uten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totale per RS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rbisag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5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5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52,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2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trito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9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7,7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51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r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23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,48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095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8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erreto d'E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9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88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31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ta Maria Nu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4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24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15,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7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oro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3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9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22,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6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rb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5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,3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38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50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llenz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8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,4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096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0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3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,08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02,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90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gl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6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,8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9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 San Gius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9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,52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62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74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cass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8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20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5,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59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ssoferra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5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,58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64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6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marc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,34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83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98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rei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1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,408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94,65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307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981473c-bbd3-4253-aade-ccc01468b298" w:name="tab_rsa_les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81473c-bbd3-4253-aade-ccc01468b298"/>
      <w:r>
        <w:t xml:space="preserve">: </w:t>
      </w:r>
      <w:r>
        <w:t xml:space="preserve">Top 15 comuni per minor spesa RSA per anzian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RSA per anzia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tenti RS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RSA per uten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pesa totale per RS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c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95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 Ur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909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enigal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5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104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ppig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81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pran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42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scoli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,98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7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86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ivitanova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57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0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313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upra Maritt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0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,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3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stelraimon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5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1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8,04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93,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,23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ossombr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29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84,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8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s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,77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523,3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,67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Benedetto del T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,3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14,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640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t'Elpidio a M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,12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97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836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rridoni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8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8,330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49,9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267</w:t>
            </w:r>
          </w:p>
        </w:tc>
      </w:tr>
    </w:tbl>
    <w:bookmarkEnd w:id="38"/>
    <w:bookmarkStart w:id="48" w:name="consumo-risorse-ospedaliere"/>
    <w:p>
      <w:pPr>
        <w:pStyle w:val="Heading2"/>
      </w:pPr>
      <w:r>
        <w:t xml:space="preserve">Consumo risorse ospedaliere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59b337-80aa-4823-bb43-4c216f914abb" w:name="tab_malattie_provinci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59b337-80aa-4823-bb43-4c216f914abb"/>
      <w:r>
        <w:t xml:space="preserve">: </w:t>
      </w:r>
      <w:r>
        <w:t xml:space="preserve">Numero di ricoveri in un anno associati alle principali malattie croniche non trasmissibili (NCD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alatt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umero di ricover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Giorni di degenza generat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sto dei ricoveri (milioni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s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119   (0.0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 688   (0.0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0.21   (0.03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bp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493   (0.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4589   (0.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1.00   (0.12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rdiopatia_ischem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5528   (2.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37293   (2.3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32.54   (4.04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emenz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260   (0.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4665   (0.3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0.63   (0.08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abe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386   (0.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1690   (0.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0.31   (0.04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abete_complica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308   (0.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1632   (0.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1.25   (0.16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pertensi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165   (0.0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1129   (0.0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0.31   (0.04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po_iper_tiroidis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 63   (0.0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  169   (0.0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0.13   (0.02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rc_non_dialit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2927   (1.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25846   (1.6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11.95   (1.48%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compenso_cardia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6184   (2.6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 61111   (3.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 22.26   (2.76%)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ltre_patolo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5411  (92.9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21491  (91.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34.68  (91.23%)</w:t>
            </w:r>
          </w:p>
        </w:tc>
      </w:tr>
      <w:tr>
        <w:trPr>
          <w:cantSplit/>
          <w:trHeight w:val="4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1844 (100.0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60303 (100.0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5.27 (100.00%)</w:t>
            </w:r>
          </w:p>
        </w:tc>
      </w:tr>
    </w:tbl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.primo_report_dati_files/figure-docx/map_ncd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comuni più grandi certamente generano la maggiore domanda di questi servizi. In questi comuni sarebbe opportuno implementare servizi di prevenzione per ridurre questa domanda, e servizi domiciliari/territoriali per ritardare gli esiti più gravi, e non dover ricorrere all’ospedale, generando</w:t>
      </w:r>
    </w:p>
    <w:p>
      <w:pPr>
        <w:numPr>
          <w:ilvl w:val="0"/>
          <w:numId w:val="1001"/>
        </w:numPr>
      </w:pPr>
      <w:r>
        <w:t xml:space="preserve">costi maggiori</w:t>
      </w:r>
    </w:p>
    <w:p>
      <w:pPr>
        <w:numPr>
          <w:ilvl w:val="0"/>
          <w:numId w:val="1001"/>
        </w:numPr>
      </w:pPr>
      <w:r>
        <w:t xml:space="preserve">peggiore qualità della vita dei pazienti</w:t>
      </w:r>
    </w:p>
    <w:p>
      <w:pPr>
        <w:numPr>
          <w:ilvl w:val="0"/>
          <w:numId w:val="1001"/>
        </w:numPr>
      </w:pPr>
      <w:r>
        <w:t xml:space="preserve">disagi per tutti i pazienti affetti da altre patologie che risentono dell’intasamento di pronto soccorso, reparti, e quindi lunghe liste di attesa per la cira di patologie che necessitano dell’ospedale</w:t>
      </w:r>
    </w:p>
    <w:p>
      <w:pPr>
        <w:pStyle w:val="FirstParagraph"/>
      </w:pPr>
      <w:r>
        <w:t xml:space="preserve">La domanda di questi servizi è certamente associato all’età, ovvero alla percentuale di anziani nei comuni.</w:t>
      </w:r>
    </w:p>
    <w:p>
      <w:pPr>
        <w:pStyle w:val="BodyText"/>
      </w:pPr>
      <w:r>
        <w:t xml:space="preserve">Il grafico seguente mostra la correlazione tra percentuale di anziani e percentuale di ricoveri associati a NCDs per comune e la tabella seguente mostra il risultato di una regressione lineare che include anche il reddito medio per comune (altra variabile che potrebbe essere associata ad un peggiore stato di salute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.primo_report_dati_files/figure-docx/graf_regressione_ricoveri_anziani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508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centuale di over 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1, 0.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Reddito medio comu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R² = 0.164; Adjusted R² = 0.151; AIC = -635; No. Obs. = 129</w:t>
            </w:r>
          </w:p>
        </w:tc>
      </w:tr>
    </w:tbl>
    <w:p>
      <w:pPr>
        <w:pStyle w:val="BodyText"/>
      </w:pPr>
      <w:r>
        <w:t xml:space="preserve">Come si può vedere, sebbene le due variabili siano collegate, il modello spiega solo il 16.4% della variabilità. In altre parole ci sono molti altri fattori correlati alla domanda di servizi ospedalieri legati a queste patologie su cui si può intervenire per ridurla.</w:t>
      </w:r>
    </w:p>
    <w:p>
      <w:pPr>
        <w:pStyle w:val="BodyText"/>
      </w:pPr>
      <w:r>
        <w:t xml:space="preserve">Le tabelle seguenti mostrano i comuni che si discostano maggiormente dal valore atteso in positivo e in negativo.</w:t>
      </w:r>
    </w:p>
    <w:p>
      <w:pPr>
        <w:pStyle w:val="BodyText"/>
      </w:pPr>
      <w:r>
        <w:t xml:space="preserve">I primi sono quelli che a parità di anziani hanno più ricoveri, quindi dove c’è più bisogno di intervenire con prevenzione e sevizi territoriali/domiciliari.</w:t>
      </w:r>
    </w:p>
    <w:p>
      <w:pPr>
        <w:pStyle w:val="BodyText"/>
      </w:pPr>
      <w:r>
        <w:t xml:space="preserve">I secondi, al contrario, sono quelli che a parità di anziani generano meno ricoveri, e sarebbe interessante vedere quali potrebbero essere le cause del minor accesso all’ospedale (migliore salute? Migliori servizi?)</w:t>
      </w:r>
    </w:p>
    <w:p>
      <w:pPr>
        <w:pStyle w:val="BodyText"/>
      </w:pPr>
      <w:r>
        <w:t xml:space="preserve">La mappa mostra questi comuni rispettivamente in rosso e in verde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0025a3-e531-47dd-97f4-4c6abcf6f379" w:name="tab_comuni_malati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0025a3-e531-47dd-97f4-4c6abcf6f379"/>
      <w:r>
        <w:t xml:space="preserve">: </w:t>
      </w:r>
      <w:r>
        <w:t xml:space="preserve">Top 15 comuni spesa ricoveri NCDs a parità di anzian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% anziani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ricoveri per NC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% spesa per ricveri NCDs su total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da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.9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mando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.0%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upramont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.9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mbarocc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.7%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cquasanta Ter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iandimel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.8%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pi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.4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iore dell'A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.5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Belvedere Ostren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.6%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aiolati Sponti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9%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t'Elpidio a M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7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1%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gra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7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elc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6%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ermig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.5%</w:t>
            </w:r>
          </w:p>
        </w:tc>
      </w:tr>
      <w:tr>
        <w:trPr>
          <w:cantSplit/>
          <w:trHeight w:val="4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stelplani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5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0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63393e7-7e91-4a08-bc20-ddd6cd824d8c" w:name="tab_comuni_sani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3393e7-7e91-4a08-bc20-ddd6cd824d8c"/>
      <w:r>
        <w:t xml:space="preserve">: </w:t>
      </w:r>
      <w:r>
        <w:t xml:space="preserve">Top 15 comuni con minor spesa per ricoveri NCDs a parità di anzian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anziani (over 65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% anziani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 ricoveri per NC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% spesa per ricoveri NCDs su total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taff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6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r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7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s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6%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upra Maritt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4%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lup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stor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9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lli del T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7%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gl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llenz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6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7%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 San Pietrange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re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ta Maria Nu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8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ir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8%</w:t>
            </w:r>
          </w:p>
        </w:tc>
      </w:tr>
      <w:tr>
        <w:trPr>
          <w:cantSplit/>
          <w:trHeight w:val="4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gol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0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.3%</w:t>
            </w:r>
          </w:p>
        </w:tc>
      </w:tr>
    </w:tbl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.primo_report_dati_files/figure-docx/mappa_residui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 w:rsidR="00831756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56103327"/>
      <w:docPartObj>
        <w:docPartGallery w:val="Page Numbers (Bottom of Page)"/>
        <w:docPartUnique/>
      </w:docPartObj>
    </w:sdtPr>
    <w:sdtContent>
      <w:p w14:paraId="5E6C8114" w14:textId="77777777" w:rsidR="00847094" w:rsidRDefault="00000000" w:rsidP="000515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35F47"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03A0B6EF" w14:textId="77777777" w:rsidR="00847094" w:rsidRDefault="00000000" w:rsidP="0084709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86744414"/>
      <w:docPartObj>
        <w:docPartGallery w:val="Page Numbers (Bottom of Page)"/>
        <w:docPartUnique/>
      </w:docPartObj>
    </w:sdtPr>
    <w:sdtContent>
      <w:p w14:paraId="77A103DE" w14:textId="77777777" w:rsidR="00847094" w:rsidRDefault="00000000" w:rsidP="000515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71E545B" w14:textId="77777777" w:rsidR="00847094" w:rsidRDefault="00000000" w:rsidP="00847094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E8E2BA6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73DAEAA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296A0ECB"/>
    <w:multiLevelType w:val="hybridMultilevel"/>
    <w:tmpl w:val="85BE67F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4936298" w:numId="1">
    <w:abstractNumId w:val="0"/>
  </w:num>
  <w:num w16cid:durableId="220605033" w:numId="2">
    <w:abstractNumId w:val="1"/>
  </w:num>
  <w:num w16cid:durableId="1750274234" w:numId="3">
    <w:abstractNumId w:val="1"/>
  </w:num>
  <w:num w16cid:durableId="2050572785" w:numId="4">
    <w:abstractNumId w:val="1"/>
  </w:num>
  <w:num w16cid:durableId="174611325" w:numId="5">
    <w:abstractNumId w:val="1"/>
  </w:num>
  <w:num w16cid:durableId="1203637198" w:numId="6">
    <w:abstractNumId w:val="1"/>
  </w:num>
  <w:num w16cid:durableId="1044791031" w:numId="7">
    <w:abstractNumId w:val="1"/>
  </w:num>
  <w:num w16cid:durableId="1242761205" w:numId="8">
    <w:abstractNumId w:val="1"/>
  </w:num>
  <w:num w16cid:durableId="624314288" w:numId="9">
    <w:abstractNumId w:val="1"/>
  </w:num>
  <w:num w16cid:durableId="1392727739" w:numId="10">
    <w:abstractNumId w:val="1"/>
  </w:num>
  <w:num w16cid:durableId="1238326312" w:numId="11">
    <w:abstractNumId w:val="1"/>
  </w:num>
  <w:num w16cid:durableId="2014330354" w:numId="12">
    <w:abstractNumId w:val="0"/>
  </w:num>
  <w:num w16cid:durableId="1539008193" w:numId="13">
    <w:abstractNumId w:val="1"/>
  </w:num>
  <w:num w16cid:durableId="1014116084" w:numId="14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55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F17EA"/>
    <w:rPr>
      <w:rFonts w:ascii="Arial" w:hAnsi="Arial"/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00E1"/>
    <w:pPr>
      <w:spacing w:after="180" w:before="180"/>
      <w:jc w:val="both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Caption0" w:type="paragraph">
    <w:name w:val="TableCaption"/>
    <w:basedOn w:val="BodyText"/>
    <w:qFormat/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Footer" w:type="paragraph">
    <w:name w:val="footer"/>
    <w:basedOn w:val="Normal"/>
    <w:link w:val="FooterChar"/>
    <w:unhideWhenUsed/>
    <w:rsid w:val="00847094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47094"/>
  </w:style>
  <w:style w:styleId="PageNumber" w:type="character">
    <w:name w:val="page number"/>
    <w:basedOn w:val="DefaultParagraphFont"/>
    <w:semiHidden/>
    <w:unhideWhenUsed/>
    <w:rsid w:val="00847094"/>
  </w:style>
  <w:style w:styleId="ListParagraph" w:type="paragraph">
    <w:name w:val="List Paragraph"/>
    <w:basedOn w:val="Normal"/>
    <w:uiPriority w:val="34"/>
    <w:qFormat/>
    <w:rsid w:val="00DC7F9B"/>
    <w:pPr>
      <w:spacing w:after="0"/>
      <w:ind w:left="720"/>
      <w:contextualSpacing/>
    </w:pPr>
    <w:rPr>
      <w:lang w:val="en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4679</Words>
  <Characters>26675</Characters>
  <Application>Microsoft Office Word</Application>
  <DocSecurity>0</DocSecurity>
  <Lines>222</Lines>
  <Paragraphs>62</Paragraphs>
  <ScaleCrop>false</ScaleCrop>
  <Company/>
  <LinksUpToDate>false</LinksUpToDate>
  <CharactersWithSpaces>3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o report</dc:title>
  <dc:creator/>
  <cp:keywords/>
  <dcterms:created xsi:type="dcterms:W3CDTF">2023-06-07T15:50:49Z</dcterms:created>
  <dcterms:modified xsi:type="dcterms:W3CDTF">2023-06-07T15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7</vt:lpwstr>
  </property>
  <property fmtid="{D5CDD505-2E9C-101B-9397-08002B2CF9AE}" pid="3" name="output">
    <vt:lpwstr/>
  </property>
</Properties>
</file>